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CB7981" w14:textId="4D779F8A" w:rsidR="00F10E0A" w:rsidRDefault="00F10E0A" w:rsidP="00F10E0A">
      <w:pPr>
        <w:pStyle w:val="Heading1"/>
        <w:rPr>
          <w:sz w:val="24"/>
          <w:szCs w:val="24"/>
          <w:lang w:val="en-US"/>
        </w:rPr>
      </w:pPr>
      <w:r w:rsidRPr="007928BA">
        <w:rPr>
          <w:sz w:val="36"/>
          <w:szCs w:val="36"/>
          <w:lang w:val="en-US"/>
        </w:rPr>
        <w:t>Student Grade Calculator – Documentation</w:t>
      </w:r>
      <w:r w:rsidR="007928BA">
        <w:rPr>
          <w:lang w:val="en-US"/>
        </w:rPr>
        <w:br/>
      </w:r>
      <w:r w:rsidR="007928BA" w:rsidRPr="007928BA">
        <w:rPr>
          <w:i/>
          <w:iCs/>
          <w:sz w:val="28"/>
          <w:szCs w:val="28"/>
          <w:lang w:val="en-US"/>
        </w:rPr>
        <w:t>Version 2.0</w:t>
      </w:r>
    </w:p>
    <w:p w14:paraId="013044FB" w14:textId="33D30E7A" w:rsidR="007928BA" w:rsidRDefault="007928BA" w:rsidP="007928BA">
      <w:pPr>
        <w:rPr>
          <w:lang w:val="en-US"/>
        </w:rPr>
      </w:pPr>
    </w:p>
    <w:p w14:paraId="42DF2820" w14:textId="77777777" w:rsidR="007928BA" w:rsidRPr="007928BA" w:rsidRDefault="007928BA" w:rsidP="007928BA">
      <w:pPr>
        <w:rPr>
          <w:lang w:val="en-US"/>
        </w:rPr>
      </w:pPr>
    </w:p>
    <w:p w14:paraId="1B6DB13D" w14:textId="0260CC12" w:rsidR="00880C0D" w:rsidRDefault="007928BA">
      <w:r>
        <w:rPr>
          <w:noProof/>
        </w:rPr>
        <w:drawing>
          <wp:inline distT="0" distB="0" distL="0" distR="0" wp14:anchorId="56817760" wp14:editId="0F189601">
            <wp:extent cx="5731510" cy="2715895"/>
            <wp:effectExtent l="0" t="0" r="2540" b="8255"/>
            <wp:docPr id="9" name="Picture 9" descr="A picture containing text, screenshot, indoor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screenshot, indoor, compute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E35AB" w14:textId="515DC1ED" w:rsidR="00F10E0A" w:rsidRDefault="00F10E0A"/>
    <w:p w14:paraId="5657F8F5" w14:textId="7A6E1C05" w:rsidR="00F10E0A" w:rsidRDefault="00F10E0A">
      <w:pPr>
        <w:rPr>
          <w:b/>
          <w:bCs/>
          <w:i/>
          <w:iCs/>
        </w:rPr>
      </w:pPr>
      <w:r w:rsidRPr="00F10E0A">
        <w:rPr>
          <w:b/>
          <w:bCs/>
          <w:i/>
          <w:iCs/>
        </w:rPr>
        <w:t xml:space="preserve">Student Grade Calculator is a simple java application designed to calculate the final grade for each </w:t>
      </w:r>
      <w:r w:rsidR="007928BA">
        <w:rPr>
          <w:b/>
          <w:bCs/>
          <w:i/>
          <w:iCs/>
        </w:rPr>
        <w:t>s</w:t>
      </w:r>
      <w:r w:rsidRPr="00F10E0A">
        <w:rPr>
          <w:b/>
          <w:bCs/>
          <w:i/>
          <w:iCs/>
        </w:rPr>
        <w:t>tudent based on the scores received for each group of assessments</w:t>
      </w:r>
      <w:r>
        <w:rPr>
          <w:b/>
          <w:bCs/>
          <w:i/>
          <w:iCs/>
        </w:rPr>
        <w:t>.</w:t>
      </w:r>
    </w:p>
    <w:p w14:paraId="177B58CC" w14:textId="2C26E520" w:rsidR="00F10E0A" w:rsidRDefault="00F10E0A">
      <w:pPr>
        <w:rPr>
          <w:b/>
          <w:bCs/>
          <w:i/>
          <w:iCs/>
        </w:rPr>
      </w:pPr>
      <w:r>
        <w:rPr>
          <w:b/>
          <w:bCs/>
          <w:i/>
          <w:iCs/>
        </w:rPr>
        <w:t>This Documentation is to assist in using the application.</w:t>
      </w:r>
    </w:p>
    <w:p w14:paraId="6B30C813" w14:textId="49787DBC" w:rsidR="00F10E0A" w:rsidRDefault="00F10E0A">
      <w:pPr>
        <w:rPr>
          <w:b/>
          <w:bCs/>
          <w:i/>
          <w:iCs/>
        </w:rPr>
      </w:pPr>
    </w:p>
    <w:p w14:paraId="2E7C6074" w14:textId="748CFCBB" w:rsidR="00F10E0A" w:rsidRDefault="00F10E0A">
      <w:pPr>
        <w:rPr>
          <w:b/>
          <w:bCs/>
          <w:i/>
          <w:iCs/>
        </w:rPr>
      </w:pPr>
    </w:p>
    <w:p w14:paraId="5FC893C8" w14:textId="2CDA579E" w:rsidR="00F10E0A" w:rsidRDefault="00F10E0A">
      <w:pPr>
        <w:rPr>
          <w:b/>
          <w:bCs/>
          <w:i/>
          <w:iCs/>
        </w:rPr>
      </w:pPr>
    </w:p>
    <w:p w14:paraId="4F601AD2" w14:textId="34F1BCA3" w:rsidR="00F10E0A" w:rsidRDefault="00F10E0A">
      <w:pPr>
        <w:rPr>
          <w:b/>
          <w:bCs/>
          <w:i/>
          <w:iCs/>
        </w:rPr>
      </w:pPr>
    </w:p>
    <w:p w14:paraId="38DE8498" w14:textId="4B918AB8" w:rsidR="00F10E0A" w:rsidRDefault="00F10E0A">
      <w:pPr>
        <w:rPr>
          <w:b/>
          <w:bCs/>
          <w:i/>
          <w:iCs/>
        </w:rPr>
      </w:pPr>
    </w:p>
    <w:p w14:paraId="298383F8" w14:textId="356A93BE" w:rsidR="00F10E0A" w:rsidRDefault="00F10E0A">
      <w:pPr>
        <w:rPr>
          <w:b/>
          <w:bCs/>
          <w:i/>
          <w:iCs/>
        </w:rPr>
      </w:pPr>
    </w:p>
    <w:p w14:paraId="54B2A0E9" w14:textId="63D3F005" w:rsidR="00F10E0A" w:rsidRDefault="00F10E0A">
      <w:pPr>
        <w:rPr>
          <w:b/>
          <w:bCs/>
          <w:i/>
          <w:iCs/>
        </w:rPr>
      </w:pPr>
    </w:p>
    <w:p w14:paraId="54ABE6CD" w14:textId="61C23165" w:rsidR="00F10E0A" w:rsidRDefault="00F10E0A">
      <w:pPr>
        <w:rPr>
          <w:b/>
          <w:bCs/>
          <w:i/>
          <w:iCs/>
        </w:rPr>
      </w:pPr>
    </w:p>
    <w:p w14:paraId="71EDD13F" w14:textId="4B814AC2" w:rsidR="00F10E0A" w:rsidRDefault="00F10E0A">
      <w:pPr>
        <w:rPr>
          <w:b/>
          <w:bCs/>
          <w:i/>
          <w:iCs/>
        </w:rPr>
      </w:pPr>
    </w:p>
    <w:p w14:paraId="3A1DCB78" w14:textId="24139004" w:rsidR="00F10E0A" w:rsidRDefault="00F10E0A">
      <w:pPr>
        <w:rPr>
          <w:b/>
          <w:bCs/>
          <w:i/>
          <w:iCs/>
        </w:rPr>
      </w:pPr>
    </w:p>
    <w:p w14:paraId="1D889FA1" w14:textId="1D60A37B" w:rsidR="00F10E0A" w:rsidRDefault="00F10E0A">
      <w:pPr>
        <w:rPr>
          <w:b/>
          <w:bCs/>
          <w:i/>
          <w:iCs/>
        </w:rPr>
      </w:pPr>
    </w:p>
    <w:p w14:paraId="1F6C5DCF" w14:textId="1B57838D" w:rsidR="00F10E0A" w:rsidRDefault="00F10E0A">
      <w:pPr>
        <w:rPr>
          <w:b/>
          <w:bCs/>
          <w:i/>
          <w:iCs/>
        </w:rPr>
      </w:pPr>
    </w:p>
    <w:p w14:paraId="0C3CC10D" w14:textId="11C6D02A" w:rsidR="00F10E0A" w:rsidRDefault="00F10E0A">
      <w:pPr>
        <w:rPr>
          <w:b/>
          <w:bCs/>
          <w:i/>
          <w:iCs/>
        </w:rPr>
      </w:pPr>
    </w:p>
    <w:p w14:paraId="132C96D4" w14:textId="4A887D4A" w:rsidR="00F10E0A" w:rsidRDefault="007928BA" w:rsidP="00F10E0A">
      <w:pPr>
        <w:pStyle w:val="Heading1"/>
      </w:pPr>
      <w:r>
        <w:lastRenderedPageBreak/>
        <w:t xml:space="preserve">GUI: </w:t>
      </w:r>
      <w:r w:rsidR="00F10E0A">
        <w:t>Adding a Student and Their Grades:</w:t>
      </w:r>
    </w:p>
    <w:p w14:paraId="681AAF6A" w14:textId="25EA5309" w:rsidR="00F10E0A" w:rsidRDefault="00F10E0A" w:rsidP="00F10E0A">
      <w:r>
        <w:t xml:space="preserve">First, we need to enter a </w:t>
      </w:r>
      <w:r w:rsidRPr="00F10E0A">
        <w:rPr>
          <w:b/>
          <w:bCs/>
        </w:rPr>
        <w:t>Student Name</w:t>
      </w:r>
      <w:r>
        <w:t>;</w:t>
      </w:r>
      <w:r w:rsidR="007928BA">
        <w:t xml:space="preserve"> Two required fields; First Name and Last Name </w:t>
      </w:r>
    </w:p>
    <w:p w14:paraId="29804056" w14:textId="77777777" w:rsidR="007928BA" w:rsidRDefault="007928BA" w:rsidP="00F10E0A"/>
    <w:p w14:paraId="56096C11" w14:textId="26253AB2" w:rsidR="00F10E0A" w:rsidRDefault="007928BA" w:rsidP="00F10E0A">
      <w:pPr>
        <w:jc w:val="center"/>
      </w:pPr>
      <w:r>
        <w:rPr>
          <w:noProof/>
        </w:rPr>
        <w:drawing>
          <wp:inline distT="0" distB="0" distL="0" distR="0" wp14:anchorId="7D498385" wp14:editId="0B06FB7B">
            <wp:extent cx="3067478" cy="5068007"/>
            <wp:effectExtent l="0" t="0" r="0" b="0"/>
            <wp:docPr id="19" name="Picture 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478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1C19D" w14:textId="7EB4E8CE" w:rsidR="00F10E0A" w:rsidRDefault="00F10E0A" w:rsidP="00F10E0A">
      <w:pPr>
        <w:jc w:val="center"/>
      </w:pPr>
    </w:p>
    <w:p w14:paraId="7D54295C" w14:textId="20C39873" w:rsidR="00F10E0A" w:rsidRDefault="00F10E0A" w:rsidP="00F10E0A">
      <w:pPr>
        <w:jc w:val="center"/>
      </w:pPr>
    </w:p>
    <w:p w14:paraId="0ABC2828" w14:textId="6F5D38BB" w:rsidR="00F10E0A" w:rsidRDefault="00F10E0A" w:rsidP="00F10E0A">
      <w:pPr>
        <w:jc w:val="center"/>
      </w:pPr>
    </w:p>
    <w:p w14:paraId="66565298" w14:textId="18AB8A61" w:rsidR="00F10E0A" w:rsidRDefault="00F10E0A" w:rsidP="00F10E0A">
      <w:pPr>
        <w:jc w:val="center"/>
      </w:pPr>
    </w:p>
    <w:p w14:paraId="07E87A11" w14:textId="7C9F94F2" w:rsidR="00F10E0A" w:rsidRDefault="00F10E0A" w:rsidP="00F10E0A">
      <w:pPr>
        <w:jc w:val="center"/>
      </w:pPr>
    </w:p>
    <w:p w14:paraId="1121FFA7" w14:textId="60596755" w:rsidR="00F10E0A" w:rsidRDefault="00F10E0A" w:rsidP="00F10E0A">
      <w:pPr>
        <w:jc w:val="center"/>
      </w:pPr>
    </w:p>
    <w:p w14:paraId="60DE1486" w14:textId="129D1866" w:rsidR="00F10E0A" w:rsidRDefault="00F10E0A" w:rsidP="00F10E0A">
      <w:pPr>
        <w:jc w:val="center"/>
      </w:pPr>
    </w:p>
    <w:p w14:paraId="2FBDBCA0" w14:textId="1CFA091D" w:rsidR="007928BA" w:rsidRDefault="007928BA" w:rsidP="00F10E0A">
      <w:pPr>
        <w:jc w:val="center"/>
      </w:pPr>
    </w:p>
    <w:p w14:paraId="3F3C5FD9" w14:textId="77777777" w:rsidR="007928BA" w:rsidRDefault="007928BA" w:rsidP="00F10E0A">
      <w:pPr>
        <w:jc w:val="center"/>
      </w:pPr>
    </w:p>
    <w:p w14:paraId="4ABA90E6" w14:textId="7255A716" w:rsidR="00F10E0A" w:rsidRDefault="00F10E0A" w:rsidP="00F10E0A">
      <w:pPr>
        <w:jc w:val="center"/>
      </w:pPr>
    </w:p>
    <w:p w14:paraId="5AF7E788" w14:textId="4EB24594" w:rsidR="00F10E0A" w:rsidRDefault="00F10E0A" w:rsidP="00F10E0A">
      <w:r>
        <w:lastRenderedPageBreak/>
        <w:t xml:space="preserve">Now we can enter the </w:t>
      </w:r>
      <w:r w:rsidR="007928BA">
        <w:t>s</w:t>
      </w:r>
      <w:r>
        <w:t>tudent's marks for each group of assessments:</w:t>
      </w:r>
    </w:p>
    <w:p w14:paraId="64118D85" w14:textId="07352C99" w:rsidR="00F10E0A" w:rsidRDefault="007928BA" w:rsidP="00F10E0A">
      <w:pPr>
        <w:jc w:val="center"/>
      </w:pPr>
      <w:r>
        <w:rPr>
          <w:noProof/>
        </w:rPr>
        <w:drawing>
          <wp:inline distT="0" distB="0" distL="0" distR="0" wp14:anchorId="1DFCAC58" wp14:editId="3A6D5259">
            <wp:extent cx="3067478" cy="5068007"/>
            <wp:effectExtent l="0" t="0" r="0" b="0"/>
            <wp:docPr id="22" name="Picture 22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iagram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478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22A34" w14:textId="766015FD" w:rsidR="00F10E0A" w:rsidRDefault="00F10E0A" w:rsidP="00F10E0A">
      <w:pPr>
        <w:jc w:val="center"/>
      </w:pPr>
    </w:p>
    <w:p w14:paraId="5F386F3D" w14:textId="13105965" w:rsidR="00F10E0A" w:rsidRDefault="00F10E0A" w:rsidP="00F10E0A">
      <w:pPr>
        <w:jc w:val="center"/>
      </w:pPr>
    </w:p>
    <w:p w14:paraId="7542302F" w14:textId="073F79A2" w:rsidR="00F10E0A" w:rsidRDefault="00F10E0A" w:rsidP="00F10E0A">
      <w:pPr>
        <w:jc w:val="center"/>
      </w:pPr>
    </w:p>
    <w:p w14:paraId="2929E763" w14:textId="479E88E5" w:rsidR="00F10E0A" w:rsidRDefault="00F10E0A" w:rsidP="00F10E0A">
      <w:pPr>
        <w:jc w:val="center"/>
      </w:pPr>
    </w:p>
    <w:p w14:paraId="27F6A16B" w14:textId="3B9B52C0" w:rsidR="00F10E0A" w:rsidRDefault="00F10E0A" w:rsidP="00F10E0A">
      <w:pPr>
        <w:jc w:val="center"/>
      </w:pPr>
    </w:p>
    <w:p w14:paraId="50C25129" w14:textId="49B081B0" w:rsidR="00F10E0A" w:rsidRDefault="00F10E0A" w:rsidP="00F10E0A">
      <w:pPr>
        <w:jc w:val="center"/>
      </w:pPr>
    </w:p>
    <w:p w14:paraId="136C1714" w14:textId="34BE2173" w:rsidR="00F10E0A" w:rsidRDefault="00F10E0A" w:rsidP="00F10E0A">
      <w:pPr>
        <w:jc w:val="center"/>
      </w:pPr>
    </w:p>
    <w:p w14:paraId="7D1601AE" w14:textId="504B664C" w:rsidR="00F10E0A" w:rsidRDefault="00F10E0A" w:rsidP="00F10E0A">
      <w:pPr>
        <w:jc w:val="center"/>
      </w:pPr>
    </w:p>
    <w:p w14:paraId="77A055A3" w14:textId="5D023ADC" w:rsidR="00F10E0A" w:rsidRDefault="00F10E0A" w:rsidP="00F10E0A">
      <w:pPr>
        <w:jc w:val="center"/>
      </w:pPr>
    </w:p>
    <w:p w14:paraId="3998F273" w14:textId="3B99E82A" w:rsidR="00F10E0A" w:rsidRDefault="00F10E0A" w:rsidP="00F10E0A">
      <w:pPr>
        <w:jc w:val="center"/>
      </w:pPr>
    </w:p>
    <w:p w14:paraId="7901D48F" w14:textId="56446E54" w:rsidR="00F10E0A" w:rsidRDefault="00F10E0A" w:rsidP="00F10E0A">
      <w:pPr>
        <w:jc w:val="center"/>
      </w:pPr>
    </w:p>
    <w:p w14:paraId="1A497A70" w14:textId="77777777" w:rsidR="00F10E0A" w:rsidRDefault="00F10E0A" w:rsidP="00F10E0A">
      <w:pPr>
        <w:jc w:val="center"/>
      </w:pPr>
    </w:p>
    <w:p w14:paraId="6F6965F8" w14:textId="4CA73764" w:rsidR="00F10E0A" w:rsidRDefault="00F10E0A" w:rsidP="00F10E0A">
      <w:r>
        <w:lastRenderedPageBreak/>
        <w:t>When all Data has been entered</w:t>
      </w:r>
      <w:r w:rsidR="007928BA">
        <w:t>,</w:t>
      </w:r>
      <w:r>
        <w:t xml:space="preserve"> selected the "Calculate Button."</w:t>
      </w:r>
    </w:p>
    <w:p w14:paraId="1FAAF8EA" w14:textId="65F77D04" w:rsidR="00F10E0A" w:rsidRDefault="007928BA" w:rsidP="00F10E0A">
      <w:pPr>
        <w:jc w:val="center"/>
      </w:pPr>
      <w:r>
        <w:rPr>
          <w:noProof/>
        </w:rPr>
        <w:drawing>
          <wp:inline distT="0" distB="0" distL="0" distR="0" wp14:anchorId="6283F77D" wp14:editId="388EB7E0">
            <wp:extent cx="3067478" cy="5068007"/>
            <wp:effectExtent l="0" t="0" r="0" b="0"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478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75BAE" w14:textId="2156D573" w:rsidR="00F10E0A" w:rsidRDefault="00F10E0A" w:rsidP="00F10E0A">
      <w:pPr>
        <w:rPr>
          <w:b/>
          <w:bCs/>
          <w:i/>
          <w:iCs/>
        </w:rPr>
      </w:pPr>
      <w:r>
        <w:rPr>
          <w:b/>
          <w:bCs/>
          <w:i/>
          <w:iCs/>
        </w:rPr>
        <w:t>If incorrect information put into these fields, Validation Errors will be presented an error message, that should assist in resolving the issue:</w:t>
      </w:r>
    </w:p>
    <w:p w14:paraId="43BBDC2E" w14:textId="4DE16EDA" w:rsidR="00F10E0A" w:rsidRDefault="00F10E0A" w:rsidP="00F10E0A">
      <w:pPr>
        <w:jc w:val="center"/>
      </w:pPr>
      <w:r>
        <w:rPr>
          <w:noProof/>
        </w:rPr>
        <w:drawing>
          <wp:inline distT="0" distB="0" distL="0" distR="0" wp14:anchorId="5876D6F9" wp14:editId="62220332">
            <wp:extent cx="3962400" cy="1181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68B4B" w14:textId="4A6C12CF" w:rsidR="00F10E0A" w:rsidRDefault="00F10E0A" w:rsidP="00F10E0A">
      <w:pPr>
        <w:jc w:val="center"/>
      </w:pPr>
      <w:r>
        <w:rPr>
          <w:noProof/>
        </w:rPr>
        <w:drawing>
          <wp:inline distT="0" distB="0" distL="0" distR="0" wp14:anchorId="4186F83B" wp14:editId="71EDCA05">
            <wp:extent cx="4162425" cy="11811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A65BE" w14:textId="27C211A1" w:rsidR="00F10E0A" w:rsidRDefault="00F10E0A" w:rsidP="00F10E0A"/>
    <w:p w14:paraId="5B2B0B61" w14:textId="0BB2DE81" w:rsidR="00F10E0A" w:rsidRDefault="00F10E0A" w:rsidP="00F10E0A">
      <w:pPr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 xml:space="preserve">If valid information is provided, the user will be presented with a message </w:t>
      </w:r>
      <w:proofErr w:type="gramStart"/>
      <w:r>
        <w:rPr>
          <w:b/>
          <w:bCs/>
          <w:i/>
          <w:iCs/>
        </w:rPr>
        <w:t>similar to</w:t>
      </w:r>
      <w:proofErr w:type="gramEnd"/>
      <w:r>
        <w:rPr>
          <w:b/>
          <w:bCs/>
          <w:i/>
          <w:iCs/>
        </w:rPr>
        <w:t xml:space="preserve"> this:</w:t>
      </w:r>
    </w:p>
    <w:p w14:paraId="6E372303" w14:textId="07064A6A" w:rsidR="00F10E0A" w:rsidRDefault="00F10E0A" w:rsidP="00F10E0A">
      <w:pPr>
        <w:jc w:val="center"/>
        <w:rPr>
          <w:b/>
          <w:bCs/>
          <w:i/>
          <w:iCs/>
        </w:rPr>
      </w:pPr>
      <w:r>
        <w:rPr>
          <w:noProof/>
        </w:rPr>
        <w:drawing>
          <wp:inline distT="0" distB="0" distL="0" distR="0" wp14:anchorId="1761804E" wp14:editId="1283E1DE">
            <wp:extent cx="2628900" cy="11620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1B155" w14:textId="097CAFF2" w:rsidR="00F10E0A" w:rsidRDefault="00F10E0A" w:rsidP="00F10E0A">
      <w:pPr>
        <w:rPr>
          <w:b/>
          <w:bCs/>
          <w:i/>
          <w:iCs/>
        </w:rPr>
      </w:pPr>
    </w:p>
    <w:p w14:paraId="0F7694E2" w14:textId="38591BA3" w:rsidR="00F10E0A" w:rsidRDefault="00F10E0A" w:rsidP="00F10E0A">
      <w:r>
        <w:t>The Students grades will now appear in the "Results" Window:</w:t>
      </w:r>
    </w:p>
    <w:p w14:paraId="692F5700" w14:textId="2AE0EE24" w:rsidR="00F10E0A" w:rsidRDefault="007928BA" w:rsidP="00F10E0A">
      <w:r>
        <w:rPr>
          <w:noProof/>
        </w:rPr>
        <w:drawing>
          <wp:inline distT="0" distB="0" distL="0" distR="0" wp14:anchorId="121CA436" wp14:editId="553BE128">
            <wp:extent cx="5731510" cy="2745105"/>
            <wp:effectExtent l="0" t="0" r="2540" b="0"/>
            <wp:docPr id="24" name="Picture 2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9752A" w14:textId="2BB62424" w:rsidR="00F10E0A" w:rsidRDefault="00F10E0A" w:rsidP="00F10E0A">
      <w:r>
        <w:t>The user may now continue to enter more Students into the Main Window Form as it has reset</w:t>
      </w:r>
      <w:r w:rsidR="007928BA">
        <w:t>,</w:t>
      </w:r>
      <w:r>
        <w:t xml:space="preserve"> awaiting new input:</w:t>
      </w:r>
    </w:p>
    <w:p w14:paraId="6F55866B" w14:textId="149995DE" w:rsidR="00F10E0A" w:rsidRDefault="007928BA" w:rsidP="00F10E0A">
      <w:pPr>
        <w:jc w:val="center"/>
      </w:pPr>
      <w:r>
        <w:rPr>
          <w:noProof/>
        </w:rPr>
        <w:drawing>
          <wp:inline distT="0" distB="0" distL="0" distR="0" wp14:anchorId="63172170" wp14:editId="2A4346D8">
            <wp:extent cx="2046620" cy="3381375"/>
            <wp:effectExtent l="0" t="0" r="0" b="0"/>
            <wp:docPr id="25" name="Picture 25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Diagram&#10;&#10;Description automatically generated with medium confidenc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2998" cy="3424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E2E9F" w14:textId="3764E7EA" w:rsidR="00F10E0A" w:rsidRDefault="007928BA" w:rsidP="00F10E0A">
      <w:pPr>
        <w:pStyle w:val="Heading1"/>
      </w:pPr>
      <w:r>
        <w:lastRenderedPageBreak/>
        <w:t xml:space="preserve">GUI: </w:t>
      </w:r>
      <w:r w:rsidR="00F10E0A">
        <w:t>Modify a Student and Their Grades:</w:t>
      </w:r>
    </w:p>
    <w:p w14:paraId="55ACDC50" w14:textId="0F713A36" w:rsidR="00F10E0A" w:rsidRDefault="00F10E0A" w:rsidP="00F10E0A">
      <w:r>
        <w:t xml:space="preserve">On the "Results" window, select the row containing the </w:t>
      </w:r>
      <w:r w:rsidR="007928BA">
        <w:t>s</w:t>
      </w:r>
      <w:r>
        <w:t>tudent you wish to modify:</w:t>
      </w:r>
    </w:p>
    <w:p w14:paraId="62BACE8A" w14:textId="44F66294" w:rsidR="00F10E0A" w:rsidRDefault="007928BA" w:rsidP="00F10E0A">
      <w:r>
        <w:rPr>
          <w:noProof/>
        </w:rPr>
        <w:drawing>
          <wp:inline distT="0" distB="0" distL="0" distR="0" wp14:anchorId="3B309564" wp14:editId="12316735">
            <wp:extent cx="5731510" cy="2745105"/>
            <wp:effectExtent l="0" t="0" r="2540" b="0"/>
            <wp:docPr id="26" name="Picture 2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abl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C65A7" w14:textId="20BD9D9A" w:rsidR="00F10E0A" w:rsidRDefault="00F10E0A" w:rsidP="00F10E0A">
      <w:r>
        <w:t xml:space="preserve">Then Select </w:t>
      </w:r>
      <w:r w:rsidR="007928BA">
        <w:t xml:space="preserve">the </w:t>
      </w:r>
      <w:r>
        <w:t>"Modify Row" button:</w:t>
      </w:r>
    </w:p>
    <w:p w14:paraId="3453F3AB" w14:textId="1EEAA8D1" w:rsidR="00F10E0A" w:rsidRPr="00F10E0A" w:rsidRDefault="007928BA" w:rsidP="00F10E0A">
      <w:r>
        <w:rPr>
          <w:noProof/>
        </w:rPr>
        <w:drawing>
          <wp:inline distT="0" distB="0" distL="0" distR="0" wp14:anchorId="2B5B27C7" wp14:editId="4D96D2AC">
            <wp:extent cx="5731510" cy="2745105"/>
            <wp:effectExtent l="0" t="0" r="2540" b="0"/>
            <wp:docPr id="27" name="Picture 2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abl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E73D5" w14:textId="77777777" w:rsidR="00F10E0A" w:rsidRDefault="00F10E0A" w:rsidP="00F10E0A"/>
    <w:p w14:paraId="1D1E8C45" w14:textId="77777777" w:rsidR="00F10E0A" w:rsidRDefault="00F10E0A" w:rsidP="00F10E0A"/>
    <w:p w14:paraId="40E61F88" w14:textId="77777777" w:rsidR="00F10E0A" w:rsidRDefault="00F10E0A" w:rsidP="00F10E0A"/>
    <w:p w14:paraId="6105D6D7" w14:textId="77777777" w:rsidR="00F10E0A" w:rsidRDefault="00F10E0A" w:rsidP="00F10E0A"/>
    <w:p w14:paraId="5338D69C" w14:textId="77777777" w:rsidR="00F10E0A" w:rsidRDefault="00F10E0A" w:rsidP="00F10E0A"/>
    <w:p w14:paraId="4FD6E783" w14:textId="77777777" w:rsidR="00F10E0A" w:rsidRDefault="00F10E0A" w:rsidP="00F10E0A"/>
    <w:p w14:paraId="78B78409" w14:textId="77777777" w:rsidR="00F10E0A" w:rsidRDefault="00F10E0A" w:rsidP="00F10E0A"/>
    <w:p w14:paraId="3148BC14" w14:textId="77777777" w:rsidR="00F10E0A" w:rsidRDefault="00F10E0A" w:rsidP="00F10E0A"/>
    <w:p w14:paraId="4E0B8D05" w14:textId="07250020" w:rsidR="00F10E0A" w:rsidRDefault="00F10E0A" w:rsidP="00F10E0A">
      <w:r>
        <w:lastRenderedPageBreak/>
        <w:t xml:space="preserve">The "Main" application window will now show the students information, and the </w:t>
      </w:r>
      <w:r w:rsidR="007928BA">
        <w:t>s</w:t>
      </w:r>
      <w:r>
        <w:t>tudent will no longer be in the "Results" window:</w:t>
      </w:r>
    </w:p>
    <w:p w14:paraId="12A18B0B" w14:textId="6998D4C9" w:rsidR="00F10E0A" w:rsidRDefault="007928BA" w:rsidP="00F10E0A">
      <w:r>
        <w:rPr>
          <w:noProof/>
        </w:rPr>
        <w:drawing>
          <wp:inline distT="0" distB="0" distL="0" distR="0" wp14:anchorId="2728130A" wp14:editId="3FF17A2E">
            <wp:extent cx="6248320" cy="2809875"/>
            <wp:effectExtent l="0" t="0" r="635" b="0"/>
            <wp:docPr id="28" name="Picture 28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abl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7154" cy="2813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58EB2" w14:textId="2BF1A9CB" w:rsidR="00F10E0A" w:rsidRDefault="00F10E0A" w:rsidP="00F10E0A">
      <w:r>
        <w:t>Now the user may edit the information, as usual, then select the Calculate button</w:t>
      </w:r>
      <w:r w:rsidR="007928BA">
        <w:t>;</w:t>
      </w:r>
      <w:r>
        <w:t xml:space="preserve"> as </w:t>
      </w:r>
      <w:r w:rsidR="007928BA">
        <w:t>expected</w:t>
      </w:r>
      <w:r>
        <w:t xml:space="preserve">, </w:t>
      </w:r>
      <w:r w:rsidR="007928BA">
        <w:t>the Students details will then be updated and displayed on the student table.</w:t>
      </w:r>
    </w:p>
    <w:p w14:paraId="1DC20DFB" w14:textId="2E15E93C" w:rsidR="00F10E0A" w:rsidRDefault="007928BA" w:rsidP="00F10E0A">
      <w:r>
        <w:rPr>
          <w:noProof/>
        </w:rPr>
        <w:drawing>
          <wp:inline distT="0" distB="0" distL="0" distR="0" wp14:anchorId="19A17E10" wp14:editId="3220A0C9">
            <wp:extent cx="5731510" cy="2745105"/>
            <wp:effectExtent l="0" t="0" r="2540" b="0"/>
            <wp:docPr id="29" name="Picture 2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abl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B3124" w14:textId="0F18043F" w:rsidR="00F10E0A" w:rsidRDefault="00F10E0A" w:rsidP="00F10E0A"/>
    <w:p w14:paraId="2767A5A0" w14:textId="4E49C291" w:rsidR="00F10E0A" w:rsidRDefault="00F10E0A" w:rsidP="00F10E0A"/>
    <w:p w14:paraId="7EBA0D8A" w14:textId="28C50322" w:rsidR="00F10E0A" w:rsidRDefault="00F10E0A" w:rsidP="00F10E0A"/>
    <w:p w14:paraId="2915E71A" w14:textId="5D8A254C" w:rsidR="007928BA" w:rsidRDefault="007928BA" w:rsidP="00F10E0A"/>
    <w:p w14:paraId="17C5BDD0" w14:textId="77777777" w:rsidR="007928BA" w:rsidRDefault="007928BA" w:rsidP="00F10E0A"/>
    <w:p w14:paraId="018A0604" w14:textId="2715716A" w:rsidR="00F10E0A" w:rsidRDefault="00F10E0A" w:rsidP="00F10E0A"/>
    <w:p w14:paraId="54F3A64B" w14:textId="0C123CF2" w:rsidR="00F10E0A" w:rsidRDefault="00F10E0A" w:rsidP="00F10E0A"/>
    <w:p w14:paraId="76351919" w14:textId="00A74527" w:rsidR="00F10E0A" w:rsidRDefault="007928BA" w:rsidP="00F10E0A">
      <w:pPr>
        <w:pStyle w:val="Heading1"/>
      </w:pPr>
      <w:r>
        <w:lastRenderedPageBreak/>
        <w:t xml:space="preserve">GUI: </w:t>
      </w:r>
      <w:r w:rsidR="00F10E0A">
        <w:t>Delete a Student and Their Grades:</w:t>
      </w:r>
    </w:p>
    <w:p w14:paraId="52A162A7" w14:textId="1DC53549" w:rsidR="00F10E0A" w:rsidRDefault="00F10E0A" w:rsidP="00F10E0A">
      <w:r>
        <w:t xml:space="preserve">Select the </w:t>
      </w:r>
      <w:r w:rsidR="007928BA">
        <w:t>s</w:t>
      </w:r>
      <w:r>
        <w:t>tudent on the "Results" window:</w:t>
      </w:r>
    </w:p>
    <w:p w14:paraId="706F83B3" w14:textId="5A83A7B7" w:rsidR="00F10E0A" w:rsidRDefault="00BF0C60" w:rsidP="00F10E0A">
      <w:r>
        <w:rPr>
          <w:noProof/>
        </w:rPr>
        <w:drawing>
          <wp:inline distT="0" distB="0" distL="0" distR="0" wp14:anchorId="07C6034E" wp14:editId="26A8F403">
            <wp:extent cx="5731510" cy="2590800"/>
            <wp:effectExtent l="0" t="0" r="2540" b="0"/>
            <wp:docPr id="30" name="Picture 30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able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0FA4F" w14:textId="53F1468D" w:rsidR="00F10E0A" w:rsidRDefault="00F10E0A" w:rsidP="00F10E0A">
      <w:r>
        <w:t>Followed by the "Delete Row" Button:</w:t>
      </w:r>
    </w:p>
    <w:p w14:paraId="40DA9DA4" w14:textId="43C4632F" w:rsidR="00F10E0A" w:rsidRDefault="00BF0C60" w:rsidP="00F10E0A">
      <w:r>
        <w:rPr>
          <w:noProof/>
        </w:rPr>
        <w:drawing>
          <wp:inline distT="0" distB="0" distL="0" distR="0" wp14:anchorId="601DCFDA" wp14:editId="00A0C364">
            <wp:extent cx="5731510" cy="2533650"/>
            <wp:effectExtent l="0" t="0" r="2540" b="0"/>
            <wp:docPr id="31" name="Picture 3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abl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062DA" w14:textId="1FD05DAC" w:rsidR="009C3BB2" w:rsidRDefault="00BF0C60" w:rsidP="00F10E0A">
      <w:r>
        <w:t>The student has now been deleted.</w:t>
      </w:r>
      <w:r>
        <w:rPr>
          <w:noProof/>
        </w:rPr>
        <w:drawing>
          <wp:inline distT="0" distB="0" distL="0" distR="0" wp14:anchorId="2B053A3E" wp14:editId="26943C0C">
            <wp:extent cx="5731510" cy="2447925"/>
            <wp:effectExtent l="0" t="0" r="2540" b="9525"/>
            <wp:docPr id="32" name="Picture 3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abl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E4D07" w14:textId="3261EE70" w:rsidR="009C3BB2" w:rsidRDefault="007928BA" w:rsidP="009C3BB2">
      <w:pPr>
        <w:pStyle w:val="Heading1"/>
      </w:pPr>
      <w:r>
        <w:lastRenderedPageBreak/>
        <w:t xml:space="preserve">GUI: </w:t>
      </w:r>
      <w:r w:rsidR="009C3BB2">
        <w:t>Delete all Student and Their Grades:</w:t>
      </w:r>
    </w:p>
    <w:p w14:paraId="2DF4E4C9" w14:textId="07A47E14" w:rsidR="002A349A" w:rsidRDefault="002A349A" w:rsidP="002A349A">
      <w:r>
        <w:t>To delete all Students, on the "Results" Window select the "Empty Table" button:</w:t>
      </w:r>
    </w:p>
    <w:p w14:paraId="4C8580FC" w14:textId="4CB25768" w:rsidR="002A349A" w:rsidRDefault="0041516D" w:rsidP="002A349A">
      <w:r>
        <w:rPr>
          <w:noProof/>
        </w:rPr>
        <w:drawing>
          <wp:inline distT="0" distB="0" distL="0" distR="0" wp14:anchorId="70D00B5E" wp14:editId="437C1385">
            <wp:extent cx="5731510" cy="2745105"/>
            <wp:effectExtent l="0" t="0" r="2540" b="0"/>
            <wp:docPr id="33" name="Picture 3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able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5915E" w14:textId="0FF69597" w:rsidR="002A349A" w:rsidRDefault="002A349A" w:rsidP="002A349A">
      <w:r>
        <w:t>All Student information will now be deleted:</w:t>
      </w:r>
    </w:p>
    <w:p w14:paraId="01D568D3" w14:textId="7EC1A938" w:rsidR="002A349A" w:rsidRPr="002A349A" w:rsidRDefault="0041516D" w:rsidP="002A349A">
      <w:r>
        <w:rPr>
          <w:noProof/>
        </w:rPr>
        <w:drawing>
          <wp:inline distT="0" distB="0" distL="0" distR="0" wp14:anchorId="6685BA09" wp14:editId="229A16F2">
            <wp:extent cx="5731510" cy="2745105"/>
            <wp:effectExtent l="0" t="0" r="2540" b="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4E9BA" w14:textId="285CF0F2" w:rsidR="009C3BB2" w:rsidRDefault="009C3BB2" w:rsidP="00F10E0A"/>
    <w:p w14:paraId="10942B84" w14:textId="1F5611E4" w:rsidR="0041516D" w:rsidRDefault="0041516D" w:rsidP="00F10E0A"/>
    <w:p w14:paraId="43F90E60" w14:textId="44A95BB5" w:rsidR="0041516D" w:rsidRDefault="0041516D" w:rsidP="00F10E0A"/>
    <w:p w14:paraId="302FF8A2" w14:textId="3B623C70" w:rsidR="0041516D" w:rsidRDefault="0041516D" w:rsidP="00F10E0A"/>
    <w:p w14:paraId="42B56982" w14:textId="449D6B61" w:rsidR="0041516D" w:rsidRDefault="0041516D" w:rsidP="00F10E0A"/>
    <w:p w14:paraId="662D4932" w14:textId="725DDEA6" w:rsidR="0041516D" w:rsidRDefault="0041516D" w:rsidP="00F10E0A"/>
    <w:p w14:paraId="16337E31" w14:textId="77777777" w:rsidR="0041516D" w:rsidRDefault="0041516D" w:rsidP="00F10E0A"/>
    <w:p w14:paraId="1C91F846" w14:textId="4E5D0A77" w:rsidR="009C3BB2" w:rsidRDefault="0041516D" w:rsidP="0041516D">
      <w:pPr>
        <w:pStyle w:val="Heading1"/>
      </w:pPr>
      <w:r>
        <w:lastRenderedPageBreak/>
        <w:t xml:space="preserve">GUI: </w:t>
      </w:r>
      <w:r>
        <w:t>Import CSV</w:t>
      </w:r>
      <w:r>
        <w:t>:</w:t>
      </w:r>
    </w:p>
    <w:p w14:paraId="6267563D" w14:textId="2A558F56" w:rsidR="0041516D" w:rsidRDefault="0041516D" w:rsidP="0041516D">
      <w:r>
        <w:t>To Import a CSV, Select the "Import CSV" button</w:t>
      </w:r>
    </w:p>
    <w:p w14:paraId="2F68AAFD" w14:textId="56FD2DCC" w:rsidR="0041516D" w:rsidRPr="0041516D" w:rsidRDefault="0041516D" w:rsidP="0041516D">
      <w:r>
        <w:rPr>
          <w:noProof/>
        </w:rPr>
        <w:drawing>
          <wp:inline distT="0" distB="0" distL="0" distR="0" wp14:anchorId="49D2C639" wp14:editId="440D769B">
            <wp:extent cx="5731510" cy="2745105"/>
            <wp:effectExtent l="0" t="0" r="2540" b="0"/>
            <wp:docPr id="35" name="Picture 3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1AA7C" w14:textId="7A7BB747" w:rsidR="0041516D" w:rsidRDefault="0041516D" w:rsidP="0041516D">
      <w:r>
        <w:t>A dialogue window will then open:</w:t>
      </w:r>
    </w:p>
    <w:p w14:paraId="59A30E96" w14:textId="72D1923C" w:rsidR="0041516D" w:rsidRDefault="0041516D" w:rsidP="0041516D">
      <w:r>
        <w:rPr>
          <w:noProof/>
        </w:rPr>
        <w:drawing>
          <wp:inline distT="0" distB="0" distL="0" distR="0" wp14:anchorId="55E68949" wp14:editId="1ADF1029">
            <wp:extent cx="4782217" cy="3410426"/>
            <wp:effectExtent l="0" t="0" r="0" b="0"/>
            <wp:docPr id="36" name="Picture 3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, email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341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40A65" w14:textId="0B647CC1" w:rsidR="0041516D" w:rsidRDefault="0041516D" w:rsidP="0041516D"/>
    <w:p w14:paraId="2912A153" w14:textId="4AC3C33F" w:rsidR="0041516D" w:rsidRDefault="0041516D" w:rsidP="0041516D"/>
    <w:p w14:paraId="53261669" w14:textId="7736A1C4" w:rsidR="0041516D" w:rsidRDefault="0041516D" w:rsidP="0041516D"/>
    <w:p w14:paraId="05E8E46D" w14:textId="528FE5C4" w:rsidR="0041516D" w:rsidRDefault="0041516D" w:rsidP="0041516D"/>
    <w:p w14:paraId="756E6492" w14:textId="2715231C" w:rsidR="0041516D" w:rsidRDefault="0041516D" w:rsidP="0041516D"/>
    <w:p w14:paraId="70F0BC90" w14:textId="77777777" w:rsidR="0041516D" w:rsidRDefault="0041516D" w:rsidP="0041516D"/>
    <w:p w14:paraId="7ED732C7" w14:textId="524DF320" w:rsidR="0041516D" w:rsidRDefault="0041516D" w:rsidP="0041516D">
      <w:r>
        <w:lastRenderedPageBreak/>
        <w:t>Navigate to the file you wish to import and select "Open":</w:t>
      </w:r>
    </w:p>
    <w:p w14:paraId="6D177725" w14:textId="5E7EE6E2" w:rsidR="0041516D" w:rsidRDefault="0041516D" w:rsidP="0041516D">
      <w:r>
        <w:rPr>
          <w:noProof/>
        </w:rPr>
        <w:drawing>
          <wp:inline distT="0" distB="0" distL="0" distR="0" wp14:anchorId="0F59AD38" wp14:editId="54343B3E">
            <wp:extent cx="4782217" cy="3410426"/>
            <wp:effectExtent l="0" t="0" r="0" b="0"/>
            <wp:docPr id="37" name="Picture 3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, email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341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A0244" w14:textId="027F52A7" w:rsidR="0041516D" w:rsidRDefault="0041516D" w:rsidP="0041516D">
      <w:r>
        <w:t>The CSV will then be imported, and data will be displayed on Student Table:</w:t>
      </w:r>
    </w:p>
    <w:p w14:paraId="69928604" w14:textId="34DA324E" w:rsidR="0041516D" w:rsidRDefault="0041516D" w:rsidP="0041516D">
      <w:r>
        <w:rPr>
          <w:noProof/>
        </w:rPr>
        <w:drawing>
          <wp:inline distT="0" distB="0" distL="0" distR="0" wp14:anchorId="59AC05B0" wp14:editId="31FF93E9">
            <wp:extent cx="5731510" cy="2745105"/>
            <wp:effectExtent l="0" t="0" r="2540" b="0"/>
            <wp:docPr id="38" name="Picture 3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able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899F4" w14:textId="49E9EF28" w:rsidR="0041516D" w:rsidRDefault="0041516D" w:rsidP="0041516D"/>
    <w:p w14:paraId="2E88BF4D" w14:textId="4F1FCAC8" w:rsidR="0041516D" w:rsidRDefault="0041516D" w:rsidP="0041516D"/>
    <w:p w14:paraId="11B34462" w14:textId="25532265" w:rsidR="0041516D" w:rsidRDefault="0041516D" w:rsidP="0041516D"/>
    <w:p w14:paraId="015B386A" w14:textId="238FE512" w:rsidR="0041516D" w:rsidRDefault="0041516D" w:rsidP="0041516D"/>
    <w:p w14:paraId="62539D9C" w14:textId="77777777" w:rsidR="0041516D" w:rsidRDefault="0041516D" w:rsidP="0041516D"/>
    <w:p w14:paraId="067826B3" w14:textId="65822F4A" w:rsidR="0041516D" w:rsidRDefault="0041516D" w:rsidP="0041516D">
      <w:pPr>
        <w:pStyle w:val="Heading1"/>
      </w:pPr>
      <w:r>
        <w:lastRenderedPageBreak/>
        <w:t xml:space="preserve">GUI: </w:t>
      </w:r>
      <w:r>
        <w:t>Export</w:t>
      </w:r>
      <w:r>
        <w:t xml:space="preserve"> CSV:</w:t>
      </w:r>
    </w:p>
    <w:p w14:paraId="26758B92" w14:textId="2CA2D9B9" w:rsidR="0041516D" w:rsidRDefault="0041516D" w:rsidP="0041516D">
      <w:r>
        <w:t>To export the Student Data: select the "Export CSV" button:</w:t>
      </w:r>
    </w:p>
    <w:p w14:paraId="7E874739" w14:textId="1C866020" w:rsidR="0041516D" w:rsidRDefault="0041516D" w:rsidP="0041516D">
      <w:r>
        <w:rPr>
          <w:noProof/>
        </w:rPr>
        <w:drawing>
          <wp:inline distT="0" distB="0" distL="0" distR="0" wp14:anchorId="456E6B06" wp14:editId="2F776A4F">
            <wp:extent cx="5731510" cy="2745105"/>
            <wp:effectExtent l="0" t="0" r="2540" b="0"/>
            <wp:docPr id="39" name="Picture 3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able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4D6D9" w14:textId="77777777" w:rsidR="0041516D" w:rsidRDefault="0041516D" w:rsidP="0041516D">
      <w:r>
        <w:t>A dialogue window will then open:</w:t>
      </w:r>
    </w:p>
    <w:p w14:paraId="6A226325" w14:textId="220F58C4" w:rsidR="0041516D" w:rsidRDefault="0041516D" w:rsidP="0041516D">
      <w:r>
        <w:rPr>
          <w:noProof/>
        </w:rPr>
        <w:drawing>
          <wp:inline distT="0" distB="0" distL="0" distR="0" wp14:anchorId="36697A63" wp14:editId="5060873E">
            <wp:extent cx="4782217" cy="3410426"/>
            <wp:effectExtent l="0" t="0" r="0" b="0"/>
            <wp:docPr id="40" name="Picture 4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text, application, email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341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D2D72" w14:textId="584F43D6" w:rsidR="0041516D" w:rsidRDefault="0041516D" w:rsidP="0041516D"/>
    <w:p w14:paraId="73EA4E91" w14:textId="7ED50B1B" w:rsidR="0041516D" w:rsidRDefault="0041516D" w:rsidP="0041516D"/>
    <w:p w14:paraId="4E180384" w14:textId="0A4BD0C6" w:rsidR="0041516D" w:rsidRDefault="0041516D" w:rsidP="0041516D"/>
    <w:p w14:paraId="1994EC09" w14:textId="012FE047" w:rsidR="0041516D" w:rsidRDefault="0041516D" w:rsidP="0041516D"/>
    <w:p w14:paraId="24BBB074" w14:textId="4F6D0F82" w:rsidR="0041516D" w:rsidRDefault="0041516D" w:rsidP="0041516D"/>
    <w:p w14:paraId="25F8CA81" w14:textId="77777777" w:rsidR="0041516D" w:rsidRDefault="0041516D" w:rsidP="0041516D"/>
    <w:p w14:paraId="522CA8E4" w14:textId="547D719B" w:rsidR="0041516D" w:rsidRDefault="0041516D" w:rsidP="0041516D">
      <w:r>
        <w:lastRenderedPageBreak/>
        <w:t>Navigate to the location you wish to save the CSV file, and enter a filename, then click "Open":</w:t>
      </w:r>
    </w:p>
    <w:p w14:paraId="6B7C30BB" w14:textId="7149C79A" w:rsidR="0041516D" w:rsidRDefault="0041516D" w:rsidP="0041516D">
      <w:r>
        <w:rPr>
          <w:noProof/>
        </w:rPr>
        <w:drawing>
          <wp:inline distT="0" distB="0" distL="0" distR="0" wp14:anchorId="31D87B43" wp14:editId="0F2749E0">
            <wp:extent cx="4782217" cy="3410426"/>
            <wp:effectExtent l="0" t="0" r="0" b="0"/>
            <wp:docPr id="41" name="Picture 4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, application, email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341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B45BF" w14:textId="7F1814A1" w:rsidR="0041516D" w:rsidRDefault="0041516D" w:rsidP="0041516D"/>
    <w:p w14:paraId="59DC59E6" w14:textId="22C94696" w:rsidR="0041516D" w:rsidRDefault="0041516D" w:rsidP="0041516D">
      <w:r>
        <w:t>The CSV file will now be created:</w:t>
      </w:r>
    </w:p>
    <w:p w14:paraId="1EA5A8C8" w14:textId="0912D5E6" w:rsidR="0041516D" w:rsidRPr="0041516D" w:rsidRDefault="0041516D" w:rsidP="0041516D">
      <w:r>
        <w:rPr>
          <w:noProof/>
        </w:rPr>
        <w:drawing>
          <wp:inline distT="0" distB="0" distL="0" distR="0" wp14:anchorId="32A49A1E" wp14:editId="565CA244">
            <wp:extent cx="5731510" cy="2976245"/>
            <wp:effectExtent l="0" t="0" r="2540" b="0"/>
            <wp:docPr id="42" name="Picture 4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, email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1516D" w:rsidRPr="004151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A267AAB"/>
    <w:multiLevelType w:val="hybridMultilevel"/>
    <w:tmpl w:val="F0661164"/>
    <w:lvl w:ilvl="0" w:tplc="D56897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jY1N7M0MbM0tzBT0lEKTi0uzszPAykwqgUA5kZMDiwAAAA="/>
  </w:docVars>
  <w:rsids>
    <w:rsidRoot w:val="00F10E0A"/>
    <w:rsid w:val="002A349A"/>
    <w:rsid w:val="0041516D"/>
    <w:rsid w:val="007928BA"/>
    <w:rsid w:val="00880C0D"/>
    <w:rsid w:val="009C3BB2"/>
    <w:rsid w:val="00BF0C60"/>
    <w:rsid w:val="00F10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B9D9B"/>
  <w15:chartTrackingRefBased/>
  <w15:docId w15:val="{173ECBAB-E807-4B26-B220-AC4AE1E35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10E0A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0E0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10E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243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3</Pages>
  <Words>350</Words>
  <Characters>1995</Characters>
  <Application>Microsoft Office Word</Application>
  <DocSecurity>0</DocSecurity>
  <Lines>16</Lines>
  <Paragraphs>4</Paragraphs>
  <ScaleCrop>false</ScaleCrop>
  <Company/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utimer</dc:creator>
  <cp:keywords/>
  <dc:description/>
  <cp:lastModifiedBy>Adam Mutimer</cp:lastModifiedBy>
  <cp:revision>6</cp:revision>
  <dcterms:created xsi:type="dcterms:W3CDTF">2021-01-26T11:19:00Z</dcterms:created>
  <dcterms:modified xsi:type="dcterms:W3CDTF">2021-02-28T02:36:00Z</dcterms:modified>
</cp:coreProperties>
</file>